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Percent Cover by Community-typ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charis pil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ru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ystegia macroste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 or v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olvu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ymus condens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gonum fascicu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scholz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ver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 albomarg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meles arbu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simachia 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s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abilis la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ctag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laea androme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hubb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stegia drymar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istrum rug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us il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us ov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cus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bur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18:54:12Z</dcterms:created>
  <dcterms:modified xsi:type="dcterms:W3CDTF">2025-09-18T18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